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Zmic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mic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11 Knollwood Ln,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an.zmic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4036094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